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33A655" w14:textId="43425E45" w:rsidR="00133C4B" w:rsidRPr="000468DB" w:rsidRDefault="004457E4" w:rsidP="00133C4B">
      <w:pPr>
        <w:jc w:val="center"/>
        <w:outlineLvl w:val="0"/>
        <w:rPr>
          <w:rFonts w:ascii="Cambria" w:hAnsi="Cambria"/>
          <w:b/>
        </w:rPr>
      </w:pPr>
      <w:r>
        <w:rPr>
          <w:rFonts w:ascii="Cambria" w:hAnsi="Cambria"/>
          <w:b/>
        </w:rPr>
        <w:t>Swinburne</w:t>
      </w:r>
      <w:r w:rsidR="00133C4B" w:rsidRPr="000468DB">
        <w:rPr>
          <w:rFonts w:ascii="Cambria" w:hAnsi="Cambria"/>
          <w:b/>
        </w:rPr>
        <w:t xml:space="preserve"> University</w:t>
      </w:r>
      <w:r w:rsidR="000631B4">
        <w:rPr>
          <w:rFonts w:ascii="Cambria" w:hAnsi="Cambria"/>
          <w:b/>
        </w:rPr>
        <w:t xml:space="preserve"> of Technology</w:t>
      </w:r>
      <w:r w:rsidR="00133C4B" w:rsidRPr="000468DB">
        <w:rPr>
          <w:rFonts w:ascii="Cambria" w:hAnsi="Cambria"/>
          <w:b/>
        </w:rPr>
        <w:t xml:space="preserve"> </w:t>
      </w:r>
    </w:p>
    <w:p w14:paraId="418112B9" w14:textId="77777777" w:rsidR="00133C4B" w:rsidRDefault="004457E4" w:rsidP="00133C4B">
      <w:pPr>
        <w:jc w:val="center"/>
        <w:outlineLvl w:val="0"/>
        <w:rPr>
          <w:rFonts w:ascii="Cambria" w:hAnsi="Cambria"/>
          <w:b/>
        </w:rPr>
      </w:pPr>
      <w:r>
        <w:rPr>
          <w:rFonts w:ascii="Cambria" w:hAnsi="Cambria"/>
          <w:b/>
        </w:rPr>
        <w:t>Moondani Toombadool</w:t>
      </w:r>
      <w:r w:rsidR="00133C4B" w:rsidRPr="000468DB">
        <w:rPr>
          <w:rFonts w:ascii="Cambria" w:hAnsi="Cambria"/>
          <w:b/>
        </w:rPr>
        <w:t xml:space="preserve"> Centre</w:t>
      </w:r>
    </w:p>
    <w:p w14:paraId="0FB82930" w14:textId="7AD69D42" w:rsidR="00644723" w:rsidRPr="000468DB" w:rsidRDefault="00644723" w:rsidP="00133C4B">
      <w:pPr>
        <w:jc w:val="center"/>
        <w:outlineLvl w:val="0"/>
        <w:rPr>
          <w:rFonts w:ascii="Cambria" w:hAnsi="Cambria"/>
          <w:b/>
        </w:rPr>
      </w:pPr>
      <w:r>
        <w:rPr>
          <w:rFonts w:ascii="Cambria" w:hAnsi="Cambria"/>
          <w:b/>
        </w:rPr>
        <w:t>Indigenous Academic Success Program (IA</w:t>
      </w:r>
      <w:r w:rsidR="005F5AE8">
        <w:rPr>
          <w:rFonts w:ascii="Cambria" w:hAnsi="Cambria"/>
          <w:b/>
        </w:rPr>
        <w:t>S</w:t>
      </w:r>
      <w:r>
        <w:rPr>
          <w:rFonts w:ascii="Cambria" w:hAnsi="Cambria"/>
          <w:b/>
        </w:rPr>
        <w:t>P)</w:t>
      </w:r>
    </w:p>
    <w:p w14:paraId="2710D215" w14:textId="77777777" w:rsidR="00133C4B" w:rsidRDefault="00133C4B" w:rsidP="00133C4B">
      <w:pPr>
        <w:jc w:val="center"/>
        <w:rPr>
          <w:b/>
        </w:rPr>
      </w:pPr>
    </w:p>
    <w:p w14:paraId="4B583995" w14:textId="77777777" w:rsidR="00133C4B" w:rsidRPr="000468DB" w:rsidRDefault="00133C4B" w:rsidP="00133C4B">
      <w:pPr>
        <w:jc w:val="center"/>
        <w:outlineLvl w:val="0"/>
        <w:rPr>
          <w:rFonts w:ascii="Calibri" w:hAnsi="Calibri" w:cs="Calibri"/>
          <w:b/>
          <w:sz w:val="32"/>
          <w:szCs w:val="32"/>
        </w:rPr>
      </w:pPr>
      <w:r w:rsidRPr="000468DB">
        <w:rPr>
          <w:rFonts w:ascii="Calibri" w:hAnsi="Calibri" w:cs="Calibri"/>
          <w:b/>
          <w:sz w:val="32"/>
          <w:szCs w:val="32"/>
        </w:rPr>
        <w:t>I</w:t>
      </w:r>
      <w:r w:rsidR="004457E4">
        <w:rPr>
          <w:rFonts w:ascii="Calibri" w:hAnsi="Calibri" w:cs="Calibri"/>
          <w:b/>
          <w:sz w:val="32"/>
          <w:szCs w:val="32"/>
        </w:rPr>
        <w:t>ASP</w:t>
      </w:r>
      <w:r w:rsidRPr="000468DB">
        <w:rPr>
          <w:rFonts w:ascii="Calibri" w:hAnsi="Calibri" w:cs="Calibri"/>
          <w:b/>
          <w:sz w:val="32"/>
          <w:szCs w:val="32"/>
        </w:rPr>
        <w:t xml:space="preserve"> Tutor</w:t>
      </w:r>
      <w:r w:rsidR="00FE73A7">
        <w:rPr>
          <w:rFonts w:ascii="Calibri" w:hAnsi="Calibri" w:cs="Calibri"/>
          <w:b/>
          <w:sz w:val="32"/>
          <w:szCs w:val="32"/>
        </w:rPr>
        <w:t>ing</w:t>
      </w:r>
      <w:r w:rsidRPr="000468DB">
        <w:rPr>
          <w:rFonts w:ascii="Calibri" w:hAnsi="Calibri" w:cs="Calibri"/>
          <w:b/>
          <w:sz w:val="32"/>
          <w:szCs w:val="32"/>
        </w:rPr>
        <w:t xml:space="preserve"> Log</w:t>
      </w:r>
    </w:p>
    <w:p w14:paraId="12A5EDB0" w14:textId="77777777" w:rsidR="00133C4B" w:rsidRPr="000468DB" w:rsidRDefault="00133C4B" w:rsidP="00133C4B">
      <w:pPr>
        <w:jc w:val="center"/>
        <w:rPr>
          <w:rFonts w:ascii="Calibri" w:hAnsi="Calibri" w:cs="Calibri"/>
          <w:b/>
        </w:rPr>
      </w:pPr>
    </w:p>
    <w:p w14:paraId="029C2347" w14:textId="77777777" w:rsidR="00923981" w:rsidRDefault="00133C4B" w:rsidP="00A45C20">
      <w:pPr>
        <w:jc w:val="both"/>
        <w:rPr>
          <w:b/>
        </w:rPr>
      </w:pPr>
      <w:r w:rsidRPr="00C62954">
        <w:rPr>
          <w:b/>
        </w:rPr>
        <w:t>Please use this form to log the detai</w:t>
      </w:r>
      <w:r w:rsidR="00A45C20">
        <w:rPr>
          <w:b/>
        </w:rPr>
        <w:t xml:space="preserve">ls of each tutorial session. This form </w:t>
      </w:r>
      <w:r w:rsidRPr="00C62954">
        <w:rPr>
          <w:b/>
        </w:rPr>
        <w:t xml:space="preserve">must be </w:t>
      </w:r>
      <w:r w:rsidR="00A45C20">
        <w:rPr>
          <w:b/>
        </w:rPr>
        <w:t xml:space="preserve">attached to your time submission through Workday whenever you are submitting a </w:t>
      </w:r>
      <w:r w:rsidR="004457E4">
        <w:rPr>
          <w:b/>
        </w:rPr>
        <w:t xml:space="preserve">claim </w:t>
      </w:r>
      <w:r w:rsidR="00A45C20">
        <w:rPr>
          <w:b/>
        </w:rPr>
        <w:t>for pay</w:t>
      </w:r>
      <w:r w:rsidRPr="00C62954">
        <w:rPr>
          <w:b/>
        </w:rPr>
        <w:t>.</w:t>
      </w:r>
      <w:r>
        <w:rPr>
          <w:b/>
        </w:rPr>
        <w:t xml:space="preserve"> </w:t>
      </w:r>
      <w:r w:rsidR="00A45C20">
        <w:rPr>
          <w:b/>
        </w:rPr>
        <w:t xml:space="preserve">Workday time submissions </w:t>
      </w:r>
      <w:r>
        <w:rPr>
          <w:b/>
        </w:rPr>
        <w:t xml:space="preserve">not </w:t>
      </w:r>
      <w:r w:rsidR="004457E4">
        <w:rPr>
          <w:b/>
        </w:rPr>
        <w:t>accompanied by this</w:t>
      </w:r>
      <w:r>
        <w:rPr>
          <w:b/>
        </w:rPr>
        <w:t xml:space="preserve"> form will result in delay of processing and payment. </w:t>
      </w:r>
    </w:p>
    <w:p w14:paraId="3B01FFF5" w14:textId="77777777" w:rsidR="00A45C20" w:rsidRDefault="00A45C20" w:rsidP="00A45C20">
      <w:pPr>
        <w:jc w:val="both"/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3"/>
        <w:gridCol w:w="3616"/>
        <w:gridCol w:w="6275"/>
        <w:gridCol w:w="3302"/>
      </w:tblGrid>
      <w:tr w:rsidR="00A45C20" w:rsidRPr="00F62395" w14:paraId="1EDE65C4" w14:textId="77777777">
        <w:tc>
          <w:tcPr>
            <w:tcW w:w="1951" w:type="dxa"/>
            <w:shd w:val="clear" w:color="auto" w:fill="C1E4F5"/>
          </w:tcPr>
          <w:p w14:paraId="56C53771" w14:textId="77777777" w:rsidR="00A45C20" w:rsidRPr="00F62395" w:rsidRDefault="00A45C20" w:rsidP="00F62395">
            <w:pPr>
              <w:jc w:val="both"/>
              <w:rPr>
                <w:b/>
              </w:rPr>
            </w:pPr>
            <w:r w:rsidRPr="00F62395">
              <w:rPr>
                <w:b/>
              </w:rPr>
              <w:t>Student Name</w:t>
            </w:r>
          </w:p>
        </w:tc>
        <w:tc>
          <w:tcPr>
            <w:tcW w:w="3686" w:type="dxa"/>
            <w:shd w:val="clear" w:color="auto" w:fill="auto"/>
          </w:tcPr>
          <w:p w14:paraId="66ECC7EF" w14:textId="77777777" w:rsidR="00A45C20" w:rsidRDefault="00A45C20" w:rsidP="00F62395">
            <w:pPr>
              <w:jc w:val="both"/>
              <w:rPr>
                <w:b/>
              </w:rPr>
            </w:pPr>
          </w:p>
          <w:p w14:paraId="24BF0C85" w14:textId="77777777" w:rsidR="00FE73A7" w:rsidRPr="00F62395" w:rsidRDefault="00FE73A7" w:rsidP="00F62395">
            <w:pPr>
              <w:jc w:val="both"/>
              <w:rPr>
                <w:b/>
              </w:rPr>
            </w:pPr>
          </w:p>
        </w:tc>
        <w:tc>
          <w:tcPr>
            <w:tcW w:w="6378" w:type="dxa"/>
            <w:shd w:val="clear" w:color="auto" w:fill="C1E4F5"/>
          </w:tcPr>
          <w:p w14:paraId="505004FC" w14:textId="77777777" w:rsidR="00A45C20" w:rsidRPr="00F62395" w:rsidRDefault="00A45C20" w:rsidP="00F62395">
            <w:pPr>
              <w:jc w:val="both"/>
              <w:rPr>
                <w:b/>
              </w:rPr>
            </w:pPr>
            <w:r w:rsidRPr="00F62395">
              <w:rPr>
                <w:b/>
              </w:rPr>
              <w:t>Student ID</w:t>
            </w:r>
          </w:p>
        </w:tc>
        <w:tc>
          <w:tcPr>
            <w:tcW w:w="3337" w:type="dxa"/>
            <w:shd w:val="clear" w:color="auto" w:fill="auto"/>
          </w:tcPr>
          <w:p w14:paraId="28DC1A01" w14:textId="77777777" w:rsidR="00A45C20" w:rsidRPr="00F62395" w:rsidRDefault="00A45C20" w:rsidP="00F62395">
            <w:pPr>
              <w:jc w:val="both"/>
              <w:rPr>
                <w:b/>
              </w:rPr>
            </w:pPr>
          </w:p>
        </w:tc>
      </w:tr>
      <w:tr w:rsidR="00A45C20" w:rsidRPr="00F62395" w14:paraId="49437670" w14:textId="77777777">
        <w:tc>
          <w:tcPr>
            <w:tcW w:w="1951" w:type="dxa"/>
            <w:shd w:val="clear" w:color="auto" w:fill="C1E4F5"/>
          </w:tcPr>
          <w:p w14:paraId="54F2DC08" w14:textId="77777777" w:rsidR="00A45C20" w:rsidRPr="00F62395" w:rsidRDefault="00A45C20" w:rsidP="00F62395">
            <w:pPr>
              <w:jc w:val="both"/>
              <w:rPr>
                <w:b/>
              </w:rPr>
            </w:pPr>
            <w:r w:rsidRPr="00F62395">
              <w:rPr>
                <w:b/>
              </w:rPr>
              <w:t>Tutor Name</w:t>
            </w:r>
          </w:p>
        </w:tc>
        <w:tc>
          <w:tcPr>
            <w:tcW w:w="3686" w:type="dxa"/>
            <w:shd w:val="clear" w:color="auto" w:fill="auto"/>
          </w:tcPr>
          <w:p w14:paraId="03EFF1DB" w14:textId="77777777" w:rsidR="00A45C20" w:rsidRPr="00F62395" w:rsidRDefault="00A45C20" w:rsidP="00F62395">
            <w:pPr>
              <w:jc w:val="both"/>
              <w:rPr>
                <w:b/>
              </w:rPr>
            </w:pPr>
          </w:p>
        </w:tc>
        <w:tc>
          <w:tcPr>
            <w:tcW w:w="6378" w:type="dxa"/>
            <w:shd w:val="clear" w:color="auto" w:fill="C1E4F5"/>
          </w:tcPr>
          <w:p w14:paraId="271E14F5" w14:textId="77777777" w:rsidR="00A45C20" w:rsidRDefault="00FE73A7" w:rsidP="00F62395">
            <w:pPr>
              <w:jc w:val="both"/>
              <w:rPr>
                <w:b/>
              </w:rPr>
            </w:pPr>
            <w:r>
              <w:rPr>
                <w:b/>
              </w:rPr>
              <w:t>Workday Position Number</w:t>
            </w:r>
          </w:p>
          <w:p w14:paraId="4816CFE6" w14:textId="77777777" w:rsidR="00FE73A7" w:rsidRPr="00FE73A7" w:rsidRDefault="00FE73A7" w:rsidP="00F62395">
            <w:pPr>
              <w:jc w:val="both"/>
              <w:rPr>
                <w:b/>
                <w:i/>
                <w:iCs/>
              </w:rPr>
            </w:pPr>
            <w:r w:rsidRPr="00FE73A7">
              <w:rPr>
                <w:b/>
                <w:i/>
                <w:iCs/>
              </w:rPr>
              <w:t>(MTC</w:t>
            </w:r>
            <w:r w:rsidR="00691118">
              <w:rPr>
                <w:b/>
                <w:i/>
                <w:iCs/>
              </w:rPr>
              <w:t xml:space="preserve"> </w:t>
            </w:r>
            <w:r w:rsidRPr="00FE73A7">
              <w:rPr>
                <w:b/>
                <w:i/>
                <w:iCs/>
              </w:rPr>
              <w:t>Sessional IASP Tutor Position Number)</w:t>
            </w:r>
          </w:p>
        </w:tc>
        <w:tc>
          <w:tcPr>
            <w:tcW w:w="3337" w:type="dxa"/>
            <w:shd w:val="clear" w:color="auto" w:fill="auto"/>
          </w:tcPr>
          <w:p w14:paraId="2E327CAD" w14:textId="77777777" w:rsidR="00A45C20" w:rsidRDefault="00A45C20" w:rsidP="00F62395">
            <w:pPr>
              <w:jc w:val="both"/>
              <w:rPr>
                <w:b/>
              </w:rPr>
            </w:pPr>
          </w:p>
          <w:p w14:paraId="61E5D5AF" w14:textId="77777777" w:rsidR="00691118" w:rsidRPr="00F62395" w:rsidRDefault="00691118" w:rsidP="000F2477">
            <w:pPr>
              <w:rPr>
                <w:b/>
              </w:rPr>
            </w:pPr>
            <w:r>
              <w:rPr>
                <w:b/>
              </w:rPr>
              <w:t>P</w:t>
            </w:r>
            <w:r w:rsidR="00AB7A6A">
              <w:rPr>
                <w:b/>
              </w:rPr>
              <w:t>__________</w:t>
            </w:r>
          </w:p>
        </w:tc>
      </w:tr>
    </w:tbl>
    <w:p w14:paraId="3C2374B0" w14:textId="77777777" w:rsidR="00A45C20" w:rsidRDefault="00A45C20" w:rsidP="00A45C20">
      <w:pPr>
        <w:jc w:val="both"/>
        <w:rPr>
          <w:b/>
        </w:rPr>
      </w:pPr>
    </w:p>
    <w:tbl>
      <w:tblPr>
        <w:tblpPr w:leftFromText="180" w:rightFromText="180" w:vertAnchor="text" w:horzAnchor="margin" w:tblpXSpec="center" w:tblpY="22"/>
        <w:tblW w:w="154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1"/>
        <w:gridCol w:w="1616"/>
        <w:gridCol w:w="1616"/>
        <w:gridCol w:w="1616"/>
        <w:gridCol w:w="1616"/>
        <w:gridCol w:w="4603"/>
      </w:tblGrid>
      <w:tr w:rsidR="00A45C20" w14:paraId="3A9D1185" w14:textId="77777777">
        <w:tc>
          <w:tcPr>
            <w:tcW w:w="4341" w:type="dxa"/>
            <w:shd w:val="clear" w:color="auto" w:fill="FAE2D5"/>
          </w:tcPr>
          <w:p w14:paraId="37406126" w14:textId="77777777" w:rsidR="00A45C20" w:rsidRDefault="00A45C20" w:rsidP="00B7161B">
            <w:pPr>
              <w:jc w:val="center"/>
            </w:pPr>
            <w:r>
              <w:t>(Unit) Code</w:t>
            </w:r>
          </w:p>
        </w:tc>
        <w:tc>
          <w:tcPr>
            <w:tcW w:w="1616" w:type="dxa"/>
            <w:shd w:val="clear" w:color="auto" w:fill="FAE2D5"/>
          </w:tcPr>
          <w:p w14:paraId="3BDBC725" w14:textId="77777777" w:rsidR="00A45C20" w:rsidRDefault="00A45C20" w:rsidP="00A45C20">
            <w:pPr>
              <w:jc w:val="center"/>
            </w:pPr>
            <w:r>
              <w:t>Date</w:t>
            </w:r>
          </w:p>
        </w:tc>
        <w:tc>
          <w:tcPr>
            <w:tcW w:w="1616" w:type="dxa"/>
            <w:shd w:val="clear" w:color="auto" w:fill="FAE2D5"/>
          </w:tcPr>
          <w:p w14:paraId="7973B632" w14:textId="77777777" w:rsidR="00A45C20" w:rsidRDefault="00A45C20" w:rsidP="00A45C20">
            <w:pPr>
              <w:jc w:val="center"/>
            </w:pPr>
            <w:r>
              <w:t>Time - Start</w:t>
            </w:r>
          </w:p>
        </w:tc>
        <w:tc>
          <w:tcPr>
            <w:tcW w:w="1616" w:type="dxa"/>
            <w:shd w:val="clear" w:color="auto" w:fill="FAE2D5"/>
          </w:tcPr>
          <w:p w14:paraId="6721A19C" w14:textId="77777777" w:rsidR="00A45C20" w:rsidRDefault="00A45C20" w:rsidP="00A45C20">
            <w:pPr>
              <w:jc w:val="center"/>
            </w:pPr>
            <w:r>
              <w:t>Time - Finish</w:t>
            </w:r>
          </w:p>
        </w:tc>
        <w:tc>
          <w:tcPr>
            <w:tcW w:w="1616" w:type="dxa"/>
            <w:shd w:val="clear" w:color="auto" w:fill="FAE2D5"/>
          </w:tcPr>
          <w:p w14:paraId="1041CAD8" w14:textId="77777777" w:rsidR="00A45C20" w:rsidRDefault="00A45C20" w:rsidP="00A45C20">
            <w:pPr>
              <w:jc w:val="center"/>
            </w:pPr>
            <w:r>
              <w:t>Duration</w:t>
            </w:r>
          </w:p>
        </w:tc>
        <w:tc>
          <w:tcPr>
            <w:tcW w:w="4603" w:type="dxa"/>
            <w:shd w:val="clear" w:color="auto" w:fill="FAE2D5"/>
          </w:tcPr>
          <w:p w14:paraId="470F8CE5" w14:textId="77777777" w:rsidR="00A45C20" w:rsidRDefault="00A45C20" w:rsidP="00A45C20">
            <w:pPr>
              <w:jc w:val="center"/>
            </w:pPr>
            <w:r>
              <w:t>Student Signature</w:t>
            </w:r>
          </w:p>
        </w:tc>
      </w:tr>
      <w:tr w:rsidR="00A45C20" w14:paraId="76958A09" w14:textId="77777777" w:rsidTr="00D145D4">
        <w:tc>
          <w:tcPr>
            <w:tcW w:w="4341" w:type="dxa"/>
            <w:shd w:val="clear" w:color="auto" w:fill="auto"/>
          </w:tcPr>
          <w:p w14:paraId="36B5FD79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7EC9E2D8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22107B25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6D510BE3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5941EE50" w14:textId="77777777" w:rsidR="00A45C20" w:rsidRDefault="00A45C20" w:rsidP="00A45C20">
            <w:pPr>
              <w:jc w:val="center"/>
            </w:pPr>
          </w:p>
        </w:tc>
        <w:tc>
          <w:tcPr>
            <w:tcW w:w="4603" w:type="dxa"/>
            <w:shd w:val="clear" w:color="auto" w:fill="auto"/>
          </w:tcPr>
          <w:p w14:paraId="51604DCD" w14:textId="77777777" w:rsidR="00A45C20" w:rsidRDefault="00A45C20" w:rsidP="00A45C20">
            <w:pPr>
              <w:jc w:val="center"/>
            </w:pPr>
          </w:p>
        </w:tc>
      </w:tr>
      <w:tr w:rsidR="00A45C20" w14:paraId="7E8E122E" w14:textId="77777777" w:rsidTr="00D145D4">
        <w:tc>
          <w:tcPr>
            <w:tcW w:w="4341" w:type="dxa"/>
            <w:shd w:val="clear" w:color="auto" w:fill="auto"/>
          </w:tcPr>
          <w:p w14:paraId="61DD6FEE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071BF6A0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56D10096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2B1057A1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2CFE8CDD" w14:textId="77777777" w:rsidR="00A45C20" w:rsidRDefault="00A45C20" w:rsidP="00A45C20">
            <w:pPr>
              <w:jc w:val="center"/>
            </w:pPr>
          </w:p>
        </w:tc>
        <w:tc>
          <w:tcPr>
            <w:tcW w:w="4603" w:type="dxa"/>
            <w:shd w:val="clear" w:color="auto" w:fill="auto"/>
          </w:tcPr>
          <w:p w14:paraId="3C6EB7CD" w14:textId="77777777" w:rsidR="00A45C20" w:rsidRDefault="00A45C20" w:rsidP="00A45C20">
            <w:pPr>
              <w:jc w:val="center"/>
            </w:pPr>
          </w:p>
        </w:tc>
      </w:tr>
      <w:tr w:rsidR="00A45C20" w14:paraId="61141FE0" w14:textId="77777777" w:rsidTr="00D145D4">
        <w:tc>
          <w:tcPr>
            <w:tcW w:w="4341" w:type="dxa"/>
            <w:shd w:val="clear" w:color="auto" w:fill="auto"/>
          </w:tcPr>
          <w:p w14:paraId="2B5C5F54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11C1F3A8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58AD3B36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08C575E4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1A485531" w14:textId="77777777" w:rsidR="00A45C20" w:rsidRDefault="00A45C20" w:rsidP="00A45C20">
            <w:pPr>
              <w:jc w:val="center"/>
            </w:pPr>
          </w:p>
        </w:tc>
        <w:tc>
          <w:tcPr>
            <w:tcW w:w="4603" w:type="dxa"/>
            <w:shd w:val="clear" w:color="auto" w:fill="auto"/>
          </w:tcPr>
          <w:p w14:paraId="63F8F677" w14:textId="77777777" w:rsidR="00A45C20" w:rsidRDefault="00A45C20" w:rsidP="00A45C20">
            <w:pPr>
              <w:jc w:val="center"/>
            </w:pPr>
          </w:p>
        </w:tc>
      </w:tr>
      <w:tr w:rsidR="00A45C20" w14:paraId="03FC5996" w14:textId="77777777" w:rsidTr="00D145D4">
        <w:tc>
          <w:tcPr>
            <w:tcW w:w="4341" w:type="dxa"/>
            <w:shd w:val="clear" w:color="auto" w:fill="auto"/>
          </w:tcPr>
          <w:p w14:paraId="5C17BCC0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15B0EC91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3F702FD9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4DE86203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6704E02F" w14:textId="77777777" w:rsidR="00A45C20" w:rsidRDefault="00A45C20" w:rsidP="00A45C20">
            <w:pPr>
              <w:jc w:val="center"/>
            </w:pPr>
          </w:p>
        </w:tc>
        <w:tc>
          <w:tcPr>
            <w:tcW w:w="4603" w:type="dxa"/>
            <w:shd w:val="clear" w:color="auto" w:fill="auto"/>
          </w:tcPr>
          <w:p w14:paraId="411955C6" w14:textId="77777777" w:rsidR="00A45C20" w:rsidRDefault="00A45C20" w:rsidP="00A45C20">
            <w:pPr>
              <w:jc w:val="center"/>
            </w:pPr>
          </w:p>
        </w:tc>
      </w:tr>
      <w:tr w:rsidR="00A45C20" w14:paraId="60D4C09D" w14:textId="77777777" w:rsidTr="00D145D4">
        <w:tc>
          <w:tcPr>
            <w:tcW w:w="4341" w:type="dxa"/>
            <w:shd w:val="clear" w:color="auto" w:fill="auto"/>
          </w:tcPr>
          <w:p w14:paraId="03057C01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0472E1CC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464D01C3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13497E95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0589E224" w14:textId="77777777" w:rsidR="00A45C20" w:rsidRDefault="00A45C20" w:rsidP="00A45C20">
            <w:pPr>
              <w:jc w:val="center"/>
            </w:pPr>
          </w:p>
        </w:tc>
        <w:tc>
          <w:tcPr>
            <w:tcW w:w="4603" w:type="dxa"/>
            <w:shd w:val="clear" w:color="auto" w:fill="auto"/>
          </w:tcPr>
          <w:p w14:paraId="15B5218C" w14:textId="77777777" w:rsidR="00A45C20" w:rsidRDefault="00A45C20" w:rsidP="00A45C20">
            <w:pPr>
              <w:jc w:val="center"/>
            </w:pPr>
          </w:p>
        </w:tc>
      </w:tr>
      <w:tr w:rsidR="00A45C20" w14:paraId="22A59BA0" w14:textId="77777777" w:rsidTr="00D145D4">
        <w:tc>
          <w:tcPr>
            <w:tcW w:w="4341" w:type="dxa"/>
            <w:shd w:val="clear" w:color="auto" w:fill="auto"/>
          </w:tcPr>
          <w:p w14:paraId="5CEE2F2F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38950A59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48BABDDE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3F12B6B4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4BF7F50D" w14:textId="77777777" w:rsidR="00A45C20" w:rsidRDefault="00A45C20" w:rsidP="00A45C20">
            <w:pPr>
              <w:jc w:val="center"/>
            </w:pPr>
          </w:p>
        </w:tc>
        <w:tc>
          <w:tcPr>
            <w:tcW w:w="4603" w:type="dxa"/>
            <w:shd w:val="clear" w:color="auto" w:fill="auto"/>
          </w:tcPr>
          <w:p w14:paraId="0280CF84" w14:textId="77777777" w:rsidR="00A45C20" w:rsidRDefault="00A45C20" w:rsidP="00A45C20">
            <w:pPr>
              <w:jc w:val="center"/>
            </w:pPr>
          </w:p>
        </w:tc>
      </w:tr>
      <w:tr w:rsidR="00A45C20" w14:paraId="619F1F02" w14:textId="77777777" w:rsidTr="00D145D4">
        <w:tc>
          <w:tcPr>
            <w:tcW w:w="4341" w:type="dxa"/>
            <w:shd w:val="clear" w:color="auto" w:fill="auto"/>
          </w:tcPr>
          <w:p w14:paraId="46500419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06B9FBB1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27F96927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2643CB52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11DBCD94" w14:textId="77777777" w:rsidR="00A45C20" w:rsidRDefault="00A45C20" w:rsidP="00A45C20">
            <w:pPr>
              <w:jc w:val="center"/>
            </w:pPr>
          </w:p>
        </w:tc>
        <w:tc>
          <w:tcPr>
            <w:tcW w:w="4603" w:type="dxa"/>
            <w:shd w:val="clear" w:color="auto" w:fill="auto"/>
          </w:tcPr>
          <w:p w14:paraId="386A5080" w14:textId="77777777" w:rsidR="00A45C20" w:rsidRDefault="00A45C20" w:rsidP="00A45C20">
            <w:pPr>
              <w:jc w:val="center"/>
            </w:pPr>
          </w:p>
        </w:tc>
      </w:tr>
      <w:tr w:rsidR="00A45C20" w14:paraId="27733AB4" w14:textId="77777777" w:rsidTr="00D145D4">
        <w:tc>
          <w:tcPr>
            <w:tcW w:w="4341" w:type="dxa"/>
            <w:shd w:val="clear" w:color="auto" w:fill="auto"/>
          </w:tcPr>
          <w:p w14:paraId="307567C5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231AB474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52898F58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024D0E92" w14:textId="77777777" w:rsidR="00A45C20" w:rsidRDefault="00A45C20" w:rsidP="00A45C20">
            <w:pPr>
              <w:jc w:val="center"/>
            </w:pPr>
          </w:p>
        </w:tc>
        <w:tc>
          <w:tcPr>
            <w:tcW w:w="1616" w:type="dxa"/>
            <w:shd w:val="clear" w:color="auto" w:fill="auto"/>
          </w:tcPr>
          <w:p w14:paraId="6134A438" w14:textId="77777777" w:rsidR="00A45C20" w:rsidRDefault="00A45C20" w:rsidP="00A45C20">
            <w:pPr>
              <w:jc w:val="center"/>
            </w:pPr>
          </w:p>
        </w:tc>
        <w:tc>
          <w:tcPr>
            <w:tcW w:w="4603" w:type="dxa"/>
            <w:shd w:val="clear" w:color="auto" w:fill="auto"/>
          </w:tcPr>
          <w:p w14:paraId="3B8CE67E" w14:textId="77777777" w:rsidR="00A45C20" w:rsidRDefault="00A45C20" w:rsidP="00A45C20">
            <w:pPr>
              <w:jc w:val="center"/>
            </w:pPr>
          </w:p>
        </w:tc>
      </w:tr>
    </w:tbl>
    <w:p w14:paraId="0A9FD772" w14:textId="77777777" w:rsidR="00133C4B" w:rsidRDefault="00133C4B" w:rsidP="00133C4B">
      <w:pPr>
        <w:jc w:val="center"/>
      </w:pPr>
    </w:p>
    <w:p w14:paraId="3118F1E7" w14:textId="77777777" w:rsidR="00B7161B" w:rsidRDefault="00B7161B" w:rsidP="00133C4B">
      <w:pPr>
        <w:outlineLvl w:val="0"/>
      </w:pPr>
    </w:p>
    <w:p w14:paraId="2504FB51" w14:textId="77777777" w:rsidR="00133C4B" w:rsidRDefault="004457E4" w:rsidP="00133C4B">
      <w:pPr>
        <w:outlineLvl w:val="0"/>
        <w:rPr>
          <w:b/>
        </w:rPr>
      </w:pPr>
      <w:r>
        <w:rPr>
          <w:b/>
        </w:rPr>
        <w:t>Tutor to C</w:t>
      </w:r>
      <w:r w:rsidR="00133C4B" w:rsidRPr="00C62954">
        <w:rPr>
          <w:b/>
        </w:rPr>
        <w:t>omplete:</w:t>
      </w:r>
      <w:r w:rsidR="00133C4B">
        <w:rPr>
          <w:b/>
        </w:rPr>
        <w:t xml:space="preserve"> </w:t>
      </w:r>
      <w:r w:rsidR="00133C4B" w:rsidRPr="004457E4">
        <w:rPr>
          <w:b/>
          <w:i/>
        </w:rPr>
        <w:t>I certify that the information above is true, accurate and correct</w:t>
      </w:r>
      <w:r w:rsidRPr="004457E4">
        <w:rPr>
          <w:b/>
          <w:i/>
        </w:rPr>
        <w:t>.</w:t>
      </w:r>
    </w:p>
    <w:p w14:paraId="4B2A2871" w14:textId="77777777" w:rsidR="00133C4B" w:rsidRDefault="00133C4B" w:rsidP="00133C4B">
      <w:pPr>
        <w:rPr>
          <w:b/>
        </w:rPr>
      </w:pPr>
    </w:p>
    <w:p w14:paraId="2B5E64F9" w14:textId="77777777" w:rsidR="00133C4B" w:rsidRPr="00C62954" w:rsidRDefault="00133C4B" w:rsidP="00133C4B">
      <w:pPr>
        <w:rPr>
          <w:b/>
        </w:rPr>
      </w:pPr>
      <w:r>
        <w:rPr>
          <w:b/>
        </w:rPr>
        <w:t xml:space="preserve">Tutor Signature: </w:t>
      </w:r>
      <w:r>
        <w:rPr>
          <w:b/>
        </w:rPr>
        <w:tab/>
        <w:t>__________________________________________</w:t>
      </w:r>
      <w:r>
        <w:rPr>
          <w:b/>
        </w:rPr>
        <w:tab/>
        <w:t>Date: ____________________</w:t>
      </w:r>
    </w:p>
    <w:p w14:paraId="5F5469D7" w14:textId="77777777" w:rsidR="008B5E4C" w:rsidRDefault="008B5E4C" w:rsidP="00E53FDB"/>
    <w:p w14:paraId="446D3E96" w14:textId="77777777" w:rsidR="00923981" w:rsidRDefault="00AE05CF" w:rsidP="00E53FDB">
      <w:pPr>
        <w:rPr>
          <w:b/>
        </w:rPr>
      </w:pPr>
      <w:r>
        <w:rPr>
          <w:b/>
        </w:rPr>
        <w:t xml:space="preserve">* </w:t>
      </w:r>
      <w:r w:rsidR="00FE73A7">
        <w:rPr>
          <w:b/>
        </w:rPr>
        <w:tab/>
      </w:r>
      <w:r>
        <w:rPr>
          <w:b/>
        </w:rPr>
        <w:t>Tutors, p</w:t>
      </w:r>
      <w:r w:rsidR="00A45C20">
        <w:rPr>
          <w:b/>
        </w:rPr>
        <w:t xml:space="preserve">lease </w:t>
      </w:r>
      <w:r>
        <w:rPr>
          <w:b/>
        </w:rPr>
        <w:t xml:space="preserve">ensure you </w:t>
      </w:r>
      <w:r w:rsidR="00A45C20">
        <w:rPr>
          <w:b/>
        </w:rPr>
        <w:t>attach this document to your time submission in Workday</w:t>
      </w:r>
      <w:r w:rsidR="00FE73A7">
        <w:rPr>
          <w:b/>
        </w:rPr>
        <w:t xml:space="preserve"> and all details are correct.</w:t>
      </w:r>
    </w:p>
    <w:p w14:paraId="2E06E665" w14:textId="77777777" w:rsidR="00FE73A7" w:rsidRDefault="00FE73A7" w:rsidP="00E53FDB">
      <w:pPr>
        <w:rPr>
          <w:b/>
        </w:rPr>
      </w:pPr>
      <w:r>
        <w:rPr>
          <w:b/>
        </w:rPr>
        <w:t>**</w:t>
      </w:r>
      <w:r>
        <w:rPr>
          <w:b/>
        </w:rPr>
        <w:tab/>
        <w:t>Incorrect logs and time entries will be sent back for re-submission.</w:t>
      </w:r>
    </w:p>
    <w:p w14:paraId="59C18BBA" w14:textId="4CF1CD51" w:rsidR="000F2477" w:rsidRPr="00FE73A7" w:rsidRDefault="000F2477" w:rsidP="00E53FDB">
      <w:pPr>
        <w:rPr>
          <w:b/>
        </w:rPr>
      </w:pPr>
      <w:r>
        <w:rPr>
          <w:b/>
        </w:rPr>
        <w:t>***</w:t>
      </w:r>
      <w:r>
        <w:rPr>
          <w:b/>
        </w:rPr>
        <w:tab/>
        <w:t>Tu</w:t>
      </w:r>
      <w:r w:rsidR="00CF488A">
        <w:rPr>
          <w:b/>
        </w:rPr>
        <w:t>tor</w:t>
      </w:r>
      <w:r>
        <w:rPr>
          <w:b/>
        </w:rPr>
        <w:t>s must submit time entries every fortnight in line with Swinburne’s pay dates</w:t>
      </w:r>
      <w:r w:rsidR="0067032F">
        <w:rPr>
          <w:b/>
        </w:rPr>
        <w:t>.</w:t>
      </w:r>
    </w:p>
    <w:sectPr w:rsidR="000F2477" w:rsidRPr="00FE73A7" w:rsidSect="00A45C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810" w:right="851" w:bottom="720" w:left="851" w:header="709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886234" w14:textId="77777777" w:rsidR="00791068" w:rsidRDefault="00791068">
      <w:r>
        <w:separator/>
      </w:r>
    </w:p>
  </w:endnote>
  <w:endnote w:type="continuationSeparator" w:id="0">
    <w:p w14:paraId="1D2243A1" w14:textId="77777777" w:rsidR="00791068" w:rsidRDefault="00791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D9E9F5" w14:textId="77777777" w:rsidR="00932031" w:rsidRDefault="009320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C5D283" w14:textId="77777777" w:rsidR="00EC2CD4" w:rsidRPr="005527D1" w:rsidRDefault="00EC2CD4" w:rsidP="00F77B66">
    <w:pPr>
      <w:pStyle w:val="Footer"/>
      <w:pBdr>
        <w:top w:val="single" w:sz="4" w:space="1" w:color="auto"/>
      </w:pBdr>
      <w:rPr>
        <w:szCs w:val="12"/>
      </w:rPr>
    </w:pPr>
  </w:p>
  <w:tbl>
    <w:tblPr>
      <w:tblW w:w="5000" w:type="pct"/>
      <w:tblLook w:val="01E0" w:firstRow="1" w:lastRow="1" w:firstColumn="1" w:lastColumn="1" w:noHBand="0" w:noVBand="0"/>
    </w:tblPr>
    <w:tblGrid>
      <w:gridCol w:w="5044"/>
      <w:gridCol w:w="5046"/>
      <w:gridCol w:w="5046"/>
    </w:tblGrid>
    <w:tr w:rsidR="00EC2CD4" w:rsidRPr="005527D1" w14:paraId="02A7294E" w14:textId="77777777" w:rsidTr="00F77B66">
      <w:tc>
        <w:tcPr>
          <w:tcW w:w="1666" w:type="pct"/>
        </w:tcPr>
        <w:p w14:paraId="562993AD" w14:textId="6BA5F54C" w:rsidR="00EC2CD4" w:rsidRPr="005527D1" w:rsidRDefault="005A7FD5" w:rsidP="004457E4">
          <w:pPr>
            <w:pStyle w:val="Footer"/>
            <w:rPr>
              <w:szCs w:val="12"/>
            </w:rPr>
          </w:pPr>
          <w:r>
            <w:rPr>
              <w:noProof/>
              <w:szCs w:val="12"/>
            </w:rPr>
            <w:drawing>
              <wp:inline distT="0" distB="0" distL="0" distR="0" wp14:anchorId="2A95042E" wp14:editId="4A0AD267">
                <wp:extent cx="1000125" cy="342900"/>
                <wp:effectExtent l="0" t="0" r="0" b="0"/>
                <wp:docPr id="1" name="Picture 1" descr="Moondani Toombadool Centr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Moondani Toombadool Centr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01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67" w:type="pct"/>
        </w:tcPr>
        <w:p w14:paraId="14133482" w14:textId="77777777" w:rsidR="00EC2CD4" w:rsidRPr="005527D1" w:rsidRDefault="00EC2CD4" w:rsidP="005527D1">
          <w:pPr>
            <w:pStyle w:val="Footer"/>
            <w:jc w:val="center"/>
            <w:rPr>
              <w:szCs w:val="12"/>
            </w:rPr>
          </w:pPr>
        </w:p>
      </w:tc>
      <w:tc>
        <w:tcPr>
          <w:tcW w:w="1667" w:type="pct"/>
        </w:tcPr>
        <w:p w14:paraId="3FD21ED7" w14:textId="77777777" w:rsidR="00EC2CD4" w:rsidRDefault="00EC2CD4" w:rsidP="005527D1">
          <w:pPr>
            <w:pStyle w:val="Footer"/>
            <w:jc w:val="right"/>
            <w:rPr>
              <w:szCs w:val="12"/>
            </w:rPr>
          </w:pPr>
        </w:p>
        <w:p w14:paraId="7AF6001C" w14:textId="77777777" w:rsidR="00EC2CD4" w:rsidRDefault="00A45C20" w:rsidP="005527D1">
          <w:pPr>
            <w:pStyle w:val="Footer"/>
            <w:jc w:val="right"/>
            <w:rPr>
              <w:szCs w:val="12"/>
            </w:rPr>
          </w:pPr>
          <w:r>
            <w:rPr>
              <w:szCs w:val="12"/>
            </w:rPr>
            <w:t xml:space="preserve">IASP </w:t>
          </w:r>
          <w:r w:rsidR="00FE73A7">
            <w:rPr>
              <w:szCs w:val="12"/>
            </w:rPr>
            <w:t>Tutoring</w:t>
          </w:r>
          <w:r>
            <w:rPr>
              <w:szCs w:val="12"/>
            </w:rPr>
            <w:t xml:space="preserve"> Log </w:t>
          </w:r>
          <w:r w:rsidR="00932031">
            <w:rPr>
              <w:szCs w:val="12"/>
            </w:rPr>
            <w:t>–</w:t>
          </w:r>
          <w:r>
            <w:rPr>
              <w:szCs w:val="12"/>
            </w:rPr>
            <w:t xml:space="preserve"> </w:t>
          </w:r>
          <w:proofErr w:type="gramStart"/>
          <w:r w:rsidR="00932031">
            <w:rPr>
              <w:szCs w:val="12"/>
            </w:rPr>
            <w:t>Jul,</w:t>
          </w:r>
          <w:proofErr w:type="gramEnd"/>
          <w:r w:rsidR="00932031">
            <w:rPr>
              <w:szCs w:val="12"/>
            </w:rPr>
            <w:t xml:space="preserve"> </w:t>
          </w:r>
          <w:r>
            <w:rPr>
              <w:szCs w:val="12"/>
            </w:rPr>
            <w:t>20</w:t>
          </w:r>
          <w:r w:rsidR="00FE73A7">
            <w:rPr>
              <w:szCs w:val="12"/>
            </w:rPr>
            <w:t>2</w:t>
          </w:r>
          <w:r w:rsidR="000F2477">
            <w:rPr>
              <w:szCs w:val="12"/>
            </w:rPr>
            <w:t>4</w:t>
          </w:r>
        </w:p>
        <w:p w14:paraId="4A6F227D" w14:textId="77777777" w:rsidR="00EC2CD4" w:rsidRPr="005527D1" w:rsidRDefault="004457E4" w:rsidP="005527D1">
          <w:pPr>
            <w:pStyle w:val="Footer"/>
            <w:jc w:val="right"/>
            <w:rPr>
              <w:szCs w:val="12"/>
            </w:rPr>
          </w:pPr>
          <w:r>
            <w:rPr>
              <w:szCs w:val="12"/>
            </w:rPr>
            <w:t xml:space="preserve">Indigenous Student Services </w:t>
          </w:r>
        </w:p>
        <w:p w14:paraId="248AFA0A" w14:textId="77777777" w:rsidR="00EC2CD4" w:rsidRPr="000A52B6" w:rsidRDefault="00EC2CD4" w:rsidP="000A52B6">
          <w:pPr>
            <w:pStyle w:val="Footer"/>
            <w:jc w:val="right"/>
          </w:pPr>
          <w:r w:rsidRPr="005527D1">
            <w:t xml:space="preserve">Page </w:t>
          </w:r>
          <w:r w:rsidRPr="005527D1">
            <w:fldChar w:fldCharType="begin"/>
          </w:r>
          <w:r w:rsidRPr="005527D1">
            <w:instrText xml:space="preserve"> PAGE </w:instrText>
          </w:r>
          <w:r w:rsidRPr="005527D1">
            <w:fldChar w:fldCharType="separate"/>
          </w:r>
          <w:r w:rsidR="00AE05CF">
            <w:rPr>
              <w:noProof/>
            </w:rPr>
            <w:t>1</w:t>
          </w:r>
          <w:r w:rsidRPr="005527D1">
            <w:fldChar w:fldCharType="end"/>
          </w:r>
          <w:r w:rsidRPr="005527D1">
            <w:t xml:space="preserve"> of </w:t>
          </w:r>
          <w:fldSimple w:instr=" NUMPAGES ">
            <w:r w:rsidR="00AE05CF">
              <w:rPr>
                <w:noProof/>
              </w:rPr>
              <w:t>1</w:t>
            </w:r>
          </w:fldSimple>
        </w:p>
      </w:tc>
    </w:tr>
  </w:tbl>
  <w:p w14:paraId="61E83661" w14:textId="77777777" w:rsidR="00EC2CD4" w:rsidRPr="005527D1" w:rsidRDefault="00EC2CD4" w:rsidP="005527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25782B" w14:textId="77777777" w:rsidR="00932031" w:rsidRDefault="009320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EF57E9" w14:textId="77777777" w:rsidR="00791068" w:rsidRDefault="00791068">
      <w:r>
        <w:separator/>
      </w:r>
    </w:p>
  </w:footnote>
  <w:footnote w:type="continuationSeparator" w:id="0">
    <w:p w14:paraId="05237582" w14:textId="77777777" w:rsidR="00791068" w:rsidRDefault="007910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8971A4" w14:textId="77777777" w:rsidR="00932031" w:rsidRDefault="009320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0C85A2" w14:textId="79C67FAB" w:rsidR="004457E4" w:rsidRPr="004457E4" w:rsidRDefault="005A7FD5" w:rsidP="004457E4">
    <w:pPr>
      <w:kinsoku w:val="0"/>
      <w:overflowPunct w:val="0"/>
      <w:autoSpaceDE w:val="0"/>
      <w:autoSpaceDN w:val="0"/>
      <w:adjustRightInd w:val="0"/>
      <w:rPr>
        <w:rFonts w:ascii="Times New Roman" w:hAnsi="Times New Roman"/>
        <w:sz w:val="20"/>
        <w:szCs w:val="20"/>
        <w:lang w:eastAsia="en-AU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7A0867A9" wp14:editId="3FD4C9B4">
          <wp:simplePos x="0" y="0"/>
          <wp:positionH relativeFrom="column">
            <wp:posOffset>8453755</wp:posOffset>
          </wp:positionH>
          <wp:positionV relativeFrom="paragraph">
            <wp:posOffset>-271145</wp:posOffset>
          </wp:positionV>
          <wp:extent cx="1423035" cy="478155"/>
          <wp:effectExtent l="0" t="0" r="0" b="0"/>
          <wp:wrapTight wrapText="bothSides">
            <wp:wrapPolygon edited="0">
              <wp:start x="578" y="0"/>
              <wp:lineTo x="0" y="4303"/>
              <wp:lineTo x="0" y="18072"/>
              <wp:lineTo x="867" y="20653"/>
              <wp:lineTo x="4916" y="20653"/>
              <wp:lineTo x="12145" y="20653"/>
              <wp:lineTo x="15036" y="18932"/>
              <wp:lineTo x="14747" y="13769"/>
              <wp:lineTo x="21398" y="13769"/>
              <wp:lineTo x="21398" y="2582"/>
              <wp:lineTo x="4916" y="0"/>
              <wp:lineTo x="578" y="0"/>
            </wp:wrapPolygon>
          </wp:wrapTight>
          <wp:docPr id="33" name="Picture 2" descr="Moondani Toombadool Cent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Picture 2" descr="Moondani Toombadool Cent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3035" cy="478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2F7DAC64" wp14:editId="48CE0129">
          <wp:simplePos x="0" y="0"/>
          <wp:positionH relativeFrom="column">
            <wp:posOffset>7257415</wp:posOffset>
          </wp:positionH>
          <wp:positionV relativeFrom="paragraph">
            <wp:posOffset>-271145</wp:posOffset>
          </wp:positionV>
          <wp:extent cx="1029970" cy="523240"/>
          <wp:effectExtent l="0" t="0" r="0" b="0"/>
          <wp:wrapTight wrapText="bothSides">
            <wp:wrapPolygon edited="0">
              <wp:start x="0" y="0"/>
              <wp:lineTo x="0" y="20447"/>
              <wp:lineTo x="21174" y="20447"/>
              <wp:lineTo x="21174" y="0"/>
              <wp:lineTo x="0" y="0"/>
            </wp:wrapPolygon>
          </wp:wrapTight>
          <wp:docPr id="34" name="Picture 1" descr="Swinburne University of Technolog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1" descr="Swinburne University of Technolog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9970" cy="523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86F6B18" w14:textId="77777777" w:rsidR="004457E4" w:rsidRPr="004457E4" w:rsidRDefault="004457E4" w:rsidP="004457E4">
    <w:pPr>
      <w:kinsoku w:val="0"/>
      <w:overflowPunct w:val="0"/>
      <w:autoSpaceDE w:val="0"/>
      <w:autoSpaceDN w:val="0"/>
      <w:adjustRightInd w:val="0"/>
      <w:ind w:left="5674"/>
      <w:rPr>
        <w:rFonts w:ascii="Times New Roman" w:hAnsi="Times New Roman"/>
        <w:sz w:val="20"/>
        <w:szCs w:val="20"/>
        <w:lang w:eastAsia="en-AU"/>
      </w:rPr>
    </w:pPr>
  </w:p>
  <w:p w14:paraId="656C705A" w14:textId="77777777" w:rsidR="004457E4" w:rsidRDefault="004457E4" w:rsidP="004457E4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7D9E17" w14:textId="77777777" w:rsidR="00932031" w:rsidRDefault="009320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BE8BF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2544E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BA0F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E02A5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E443A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02887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2031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C0C5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4093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5EA8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6672738">
    <w:abstractNumId w:val="9"/>
  </w:num>
  <w:num w:numId="2" w16cid:durableId="370763496">
    <w:abstractNumId w:val="7"/>
  </w:num>
  <w:num w:numId="3" w16cid:durableId="332923814">
    <w:abstractNumId w:val="6"/>
  </w:num>
  <w:num w:numId="4" w16cid:durableId="835341565">
    <w:abstractNumId w:val="5"/>
  </w:num>
  <w:num w:numId="5" w16cid:durableId="1346979694">
    <w:abstractNumId w:val="4"/>
  </w:num>
  <w:num w:numId="6" w16cid:durableId="192765918">
    <w:abstractNumId w:val="8"/>
  </w:num>
  <w:num w:numId="7" w16cid:durableId="249387974">
    <w:abstractNumId w:val="3"/>
  </w:num>
  <w:num w:numId="8" w16cid:durableId="147863670">
    <w:abstractNumId w:val="2"/>
  </w:num>
  <w:num w:numId="9" w16cid:durableId="1159615240">
    <w:abstractNumId w:val="1"/>
  </w:num>
  <w:num w:numId="10" w16cid:durableId="291373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G0tLA0MzW2NDE1NzdV0lEKTi0uzszPAykwrAUAtXnP0SwAAAA="/>
  </w:docVars>
  <w:rsids>
    <w:rsidRoot w:val="00133C4B"/>
    <w:rsid w:val="00006D6C"/>
    <w:rsid w:val="00016AB7"/>
    <w:rsid w:val="000468DB"/>
    <w:rsid w:val="000631B4"/>
    <w:rsid w:val="00082E7B"/>
    <w:rsid w:val="000A52B6"/>
    <w:rsid w:val="000F2477"/>
    <w:rsid w:val="00115621"/>
    <w:rsid w:val="001331EC"/>
    <w:rsid w:val="00133C4B"/>
    <w:rsid w:val="00184F60"/>
    <w:rsid w:val="0021310A"/>
    <w:rsid w:val="00240551"/>
    <w:rsid w:val="00241ACF"/>
    <w:rsid w:val="003B0C66"/>
    <w:rsid w:val="00405C07"/>
    <w:rsid w:val="004220CA"/>
    <w:rsid w:val="004457E4"/>
    <w:rsid w:val="00447C6E"/>
    <w:rsid w:val="00465E53"/>
    <w:rsid w:val="004A3C13"/>
    <w:rsid w:val="004F2CD9"/>
    <w:rsid w:val="0051279F"/>
    <w:rsid w:val="00522951"/>
    <w:rsid w:val="005527D1"/>
    <w:rsid w:val="00581CE6"/>
    <w:rsid w:val="005851CE"/>
    <w:rsid w:val="00586D4C"/>
    <w:rsid w:val="005A7FD5"/>
    <w:rsid w:val="005F5AE8"/>
    <w:rsid w:val="006147B4"/>
    <w:rsid w:val="006319AF"/>
    <w:rsid w:val="00644723"/>
    <w:rsid w:val="00650F37"/>
    <w:rsid w:val="00657725"/>
    <w:rsid w:val="006652FE"/>
    <w:rsid w:val="0067032F"/>
    <w:rsid w:val="006723D8"/>
    <w:rsid w:val="006825D0"/>
    <w:rsid w:val="00691118"/>
    <w:rsid w:val="006D5262"/>
    <w:rsid w:val="00712CED"/>
    <w:rsid w:val="00791068"/>
    <w:rsid w:val="007A4136"/>
    <w:rsid w:val="007D76A8"/>
    <w:rsid w:val="008246CC"/>
    <w:rsid w:val="00834AEB"/>
    <w:rsid w:val="0085567E"/>
    <w:rsid w:val="008B5E4C"/>
    <w:rsid w:val="00923981"/>
    <w:rsid w:val="00932031"/>
    <w:rsid w:val="0093430C"/>
    <w:rsid w:val="009507A5"/>
    <w:rsid w:val="00975D4C"/>
    <w:rsid w:val="009D201C"/>
    <w:rsid w:val="009F0E62"/>
    <w:rsid w:val="00A169A0"/>
    <w:rsid w:val="00A45C20"/>
    <w:rsid w:val="00A657E7"/>
    <w:rsid w:val="00A91C11"/>
    <w:rsid w:val="00AA1C18"/>
    <w:rsid w:val="00AB4A11"/>
    <w:rsid w:val="00AB7A6A"/>
    <w:rsid w:val="00AE05CF"/>
    <w:rsid w:val="00B4447B"/>
    <w:rsid w:val="00B51E5E"/>
    <w:rsid w:val="00B53AF2"/>
    <w:rsid w:val="00B7161B"/>
    <w:rsid w:val="00B82923"/>
    <w:rsid w:val="00B9271C"/>
    <w:rsid w:val="00BD71A7"/>
    <w:rsid w:val="00C02759"/>
    <w:rsid w:val="00C60FB9"/>
    <w:rsid w:val="00C77298"/>
    <w:rsid w:val="00CB220A"/>
    <w:rsid w:val="00CC2A89"/>
    <w:rsid w:val="00CF488A"/>
    <w:rsid w:val="00D10DFF"/>
    <w:rsid w:val="00D145D4"/>
    <w:rsid w:val="00D179DB"/>
    <w:rsid w:val="00E101B4"/>
    <w:rsid w:val="00E53FDB"/>
    <w:rsid w:val="00EC2CD4"/>
    <w:rsid w:val="00EF0874"/>
    <w:rsid w:val="00EF5800"/>
    <w:rsid w:val="00F3579F"/>
    <w:rsid w:val="00F62395"/>
    <w:rsid w:val="00F65E8D"/>
    <w:rsid w:val="00F77B66"/>
    <w:rsid w:val="00FC30CA"/>
    <w:rsid w:val="00FD2D7B"/>
    <w:rsid w:val="00FD609C"/>
    <w:rsid w:val="00FE7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7996A492"/>
  <w15:chartTrackingRefBased/>
  <w15:docId w15:val="{9C84B1CF-837B-4985-8CE5-4FDBF1A5E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3C4B"/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rsid w:val="00EF5800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EF5800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5800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5800"/>
    <w:pPr>
      <w:keepNext/>
      <w:spacing w:before="240" w:after="60"/>
      <w:outlineLvl w:val="3"/>
    </w:pPr>
    <w:rPr>
      <w:b/>
      <w:bCs/>
      <w:sz w:val="24"/>
      <w:szCs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115621"/>
    <w:rPr>
      <w:sz w:val="12"/>
    </w:rPr>
  </w:style>
  <w:style w:type="paragraph" w:styleId="Footer">
    <w:name w:val="footer"/>
    <w:basedOn w:val="Normal"/>
    <w:rsid w:val="00115621"/>
    <w:rPr>
      <w:sz w:val="12"/>
    </w:rPr>
  </w:style>
  <w:style w:type="paragraph" w:customStyle="1" w:styleId="BlockQuote">
    <w:name w:val="Block Quote"/>
    <w:basedOn w:val="Normal"/>
    <w:next w:val="Normal"/>
    <w:rsid w:val="00581CE6"/>
    <w:pPr>
      <w:ind w:left="720"/>
    </w:pPr>
  </w:style>
  <w:style w:type="table" w:styleId="TableGrid">
    <w:name w:val="Table Grid"/>
    <w:basedOn w:val="TableNormal"/>
    <w:rsid w:val="00133C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2398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EC2C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C2CD4"/>
    <w:rPr>
      <w:rFonts w:ascii="Tahoma" w:hAnsi="Tahoma" w:cs="Tahoma"/>
      <w:sz w:val="16"/>
      <w:szCs w:val="16"/>
      <w:lang w:eastAsia="en-US"/>
    </w:rPr>
  </w:style>
  <w:style w:type="paragraph" w:styleId="BodyText">
    <w:name w:val="Body Text"/>
    <w:basedOn w:val="Normal"/>
    <w:link w:val="BodyTextChar"/>
    <w:rsid w:val="004457E4"/>
    <w:pPr>
      <w:spacing w:after="120"/>
    </w:pPr>
  </w:style>
  <w:style w:type="character" w:customStyle="1" w:styleId="BodyTextChar">
    <w:name w:val="Body Text Char"/>
    <w:link w:val="BodyText"/>
    <w:rsid w:val="004457E4"/>
    <w:rPr>
      <w:rFonts w:ascii="Arial" w:hAnsi="Arial"/>
      <w:sz w:val="2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MIT University</vt:lpstr>
    </vt:vector>
  </TitlesOfParts>
  <Company>RMIT University</Company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IT University</dc:title>
  <dc:subject/>
  <dc:creator>Jennifer Collins</dc:creator>
  <cp:keywords/>
  <cp:lastModifiedBy>Andrea Saputra</cp:lastModifiedBy>
  <cp:revision>2</cp:revision>
  <cp:lastPrinted>2016-04-03T23:16:00Z</cp:lastPrinted>
  <dcterms:created xsi:type="dcterms:W3CDTF">2024-07-10T06:47:00Z</dcterms:created>
  <dcterms:modified xsi:type="dcterms:W3CDTF">2024-07-10T06:47:00Z</dcterms:modified>
</cp:coreProperties>
</file>